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deen mat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d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37 Oxford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matti82@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2073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6/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2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